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278A866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4BE6DC36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29AE7DE" w14:textId="77777777" w:rsidR="00915066" w:rsidRPr="004A089F" w:rsidRDefault="009150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4488A" w14:textId="39E0A01E" w:rsidR="004C7809" w:rsidRPr="004C7809" w:rsidRDefault="004C7809" w:rsidP="004C7809">
      <w:pPr>
        <w:spacing w:before="0" w:line="240" w:lineRule="auto"/>
        <w:ind w:firstLine="0"/>
        <w:jc w:val="center"/>
        <w:rPr>
          <w:b/>
          <w:bCs/>
          <w:sz w:val="32"/>
          <w:szCs w:val="36"/>
        </w:rPr>
      </w:pPr>
      <w:r w:rsidRPr="004C7809">
        <w:rPr>
          <w:b/>
          <w:bCs/>
          <w:sz w:val="32"/>
          <w:szCs w:val="36"/>
        </w:rPr>
        <w:t>DATA ENGINEER</w:t>
      </w:r>
    </w:p>
    <w:p w14:paraId="3622D8F8" w14:textId="757DF103" w:rsidR="00252196" w:rsidRPr="004A089F" w:rsidRDefault="004C7809" w:rsidP="004C7809">
      <w:pPr>
        <w:spacing w:before="0" w:line="240" w:lineRule="auto"/>
        <w:ind w:firstLine="0"/>
        <w:jc w:val="center"/>
        <w:rPr>
          <w:sz w:val="24"/>
          <w:szCs w:val="24"/>
        </w:rPr>
      </w:pPr>
      <w:r w:rsidRPr="004C7809">
        <w:rPr>
          <w:b/>
          <w:bCs/>
          <w:sz w:val="32"/>
          <w:szCs w:val="36"/>
        </w:rPr>
        <w:t>THU THẬP</w:t>
      </w:r>
      <w:r w:rsidR="008257D5">
        <w:rPr>
          <w:b/>
          <w:bCs/>
          <w:sz w:val="32"/>
          <w:szCs w:val="36"/>
        </w:rPr>
        <w:t xml:space="preserve"> DỮ LIỆU</w:t>
      </w:r>
      <w:r w:rsidR="00614913">
        <w:rPr>
          <w:b/>
          <w:bCs/>
          <w:sz w:val="32"/>
          <w:szCs w:val="36"/>
        </w:rPr>
        <w:t xml:space="preserve">, XỬ LÝ VÀ PHÂN TÍCH NGÀNH CÔNG NGHIỆP ĐIỆN ẢNH </w:t>
      </w:r>
    </w:p>
    <w:p w14:paraId="71EA8286" w14:textId="0DADD984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7E4843" w14:textId="77777777" w:rsidR="004C7809" w:rsidRDefault="004C780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6172893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915066">
        <w:rPr>
          <w:bCs/>
          <w:color w:val="000000"/>
          <w:sz w:val="28"/>
        </w:rPr>
        <w:t>Nguyễn Lê Hoài Long</w:t>
      </w:r>
    </w:p>
    <w:p w14:paraId="2294ADAF" w14:textId="37F50153" w:rsidR="00614913" w:rsidRDefault="00614913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Hồ Thị Hồng Thắm</w:t>
      </w:r>
    </w:p>
    <w:p w14:paraId="6C38BED6" w14:textId="25419115" w:rsidR="00614913" w:rsidRPr="008625CB" w:rsidRDefault="00614913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Phạm Tấn Thiên</w:t>
      </w:r>
    </w:p>
    <w:p w14:paraId="5BAB952E" w14:textId="12F7F68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>45K21.1</w:t>
      </w:r>
    </w:p>
    <w:p w14:paraId="784F503E" w14:textId="177AD3F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>TMA Solutions Bình Định</w:t>
      </w:r>
    </w:p>
    <w:p w14:paraId="59700ED7" w14:textId="5BDF2187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915066">
        <w:rPr>
          <w:bCs/>
          <w:color w:val="000000"/>
          <w:sz w:val="28"/>
        </w:rPr>
        <w:t>Nguyễn Khương Duy</w:t>
      </w:r>
    </w:p>
    <w:p w14:paraId="32125EC5" w14:textId="18C735E0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>Th.S Cao Thị Nhâm</w:t>
      </w:r>
    </w:p>
    <w:p w14:paraId="4627900C" w14:textId="757AB841" w:rsidR="00252196" w:rsidRPr="00C4239D" w:rsidRDefault="00252196" w:rsidP="004C7809">
      <w:pPr>
        <w:spacing w:before="0" w:line="240" w:lineRule="auto"/>
        <w:ind w:firstLine="0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74749FD0" w:rsidR="008625CB" w:rsidRDefault="008625CB" w:rsidP="00290FBD">
      <w:pPr>
        <w:spacing w:before="0" w:line="240" w:lineRule="auto"/>
        <w:ind w:firstLine="0"/>
        <w:rPr>
          <w:sz w:val="24"/>
          <w:szCs w:val="24"/>
        </w:rPr>
      </w:pPr>
      <w:bookmarkStart w:id="6" w:name="_GoBack"/>
      <w:bookmarkEnd w:id="6"/>
    </w:p>
    <w:p w14:paraId="1645089B" w14:textId="04421F77" w:rsidR="00915066" w:rsidRDefault="00252196" w:rsidP="00915066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2F4AE5D9" w14:textId="77777777" w:rsidR="00915066" w:rsidRDefault="00915066">
      <w:pPr>
        <w:spacing w:before="0" w:after="0" w:line="240" w:lineRule="auto"/>
        <w:ind w:firstLine="0"/>
        <w:jc w:val="left"/>
        <w:rPr>
          <w:b/>
          <w:bCs/>
          <w:sz w:val="32"/>
          <w:bdr w:val="none" w:sz="0" w:space="0" w:color="auto" w:frame="1"/>
        </w:rPr>
      </w:pPr>
      <w:bookmarkStart w:id="7" w:name="_Toc98339732"/>
      <w:bookmarkEnd w:id="0"/>
      <w:bookmarkEnd w:id="1"/>
      <w:r>
        <w:rPr>
          <w:b/>
          <w:bCs/>
          <w:sz w:val="32"/>
          <w:bdr w:val="none" w:sz="0" w:space="0" w:color="auto" w:frame="1"/>
        </w:rPr>
        <w:lastRenderedPageBreak/>
        <w:br w:type="page"/>
      </w:r>
    </w:p>
    <w:p w14:paraId="0643D13C" w14:textId="17082A49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2EDE3076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 w:rsidR="005F5C56">
        <w:t>Nguyễn Lê Hoài Long</w:t>
      </w:r>
    </w:p>
    <w:p w14:paraId="5D53F9FA" w14:textId="06EE2694" w:rsidR="005F5C56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 w:rsidR="005F5C56">
        <w:t>45K21.1</w:t>
      </w:r>
      <w:r w:rsidR="005F5C56">
        <w:tab/>
      </w:r>
      <w:r w:rsidRPr="002B2B79">
        <w:t>Khoa:</w:t>
      </w:r>
      <w:r>
        <w:t xml:space="preserve"> </w:t>
      </w:r>
      <w:r w:rsidR="005F5C56">
        <w:t>Thống kê – Tin học</w:t>
      </w:r>
    </w:p>
    <w:p w14:paraId="164EEF28" w14:textId="0476D03A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Trường</w:t>
      </w:r>
      <w:r>
        <w:t xml:space="preserve">: </w:t>
      </w:r>
      <w:r w:rsidR="005F5C56">
        <w:t>Đại học Kinh tế - Đại học Đà Nẵng</w:t>
      </w:r>
      <w:r>
        <w:tab/>
      </w:r>
    </w:p>
    <w:p w14:paraId="6D3986CE" w14:textId="1033B00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r w:rsidR="005F5C56">
        <w:t>06</w:t>
      </w:r>
      <w:r>
        <w:t>/</w:t>
      </w:r>
      <w:r w:rsidR="005F5C56">
        <w:t>06</w:t>
      </w:r>
      <w:r>
        <w:t xml:space="preserve">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 w:rsidR="005F5C56">
        <w:t>/</w:t>
      </w:r>
      <w:r>
        <w:t xml:space="preserve">.……./ </w:t>
      </w:r>
      <w:r w:rsidR="006F122E">
        <w:t>2022</w:t>
      </w:r>
    </w:p>
    <w:p w14:paraId="52F56C4B" w14:textId="662A6451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 w:rsidR="005F5C56">
        <w:rPr>
          <w:bCs/>
          <w:color w:val="000000"/>
          <w:sz w:val="28"/>
        </w:rPr>
        <w:t>TMA Solutions Bình Định</w:t>
      </w:r>
      <w:r>
        <w:tab/>
      </w:r>
    </w:p>
    <w:p w14:paraId="2C4862F9" w14:textId="1DCAB52F" w:rsidR="00E467A5" w:rsidRDefault="00E467A5" w:rsidP="005F5C56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>Địa chỉ:</w:t>
      </w:r>
      <w:r>
        <w:t xml:space="preserve"> </w:t>
      </w:r>
      <w:r w:rsidR="005F5C56">
        <w:t xml:space="preserve">Số </w:t>
      </w:r>
      <w:r w:rsidR="005F5C56" w:rsidRPr="00460A2E">
        <w:rPr>
          <w:color w:val="202124"/>
          <w:shd w:val="clear" w:color="auto" w:fill="FFFFFF"/>
        </w:rPr>
        <w:t>12 Đại lộ Khoa học, Thung lũng Sáng tạo, Ghềnh Ráng, Tp. Qui Nhơn, Bình Định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66620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66620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66620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66620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66620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66620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66620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66620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66620A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10AC3" w14:textId="77777777" w:rsidR="0066620A" w:rsidRDefault="0066620A" w:rsidP="00352F46">
      <w:r>
        <w:separator/>
      </w:r>
    </w:p>
    <w:p w14:paraId="3C26882C" w14:textId="77777777" w:rsidR="0066620A" w:rsidRDefault="0066620A" w:rsidP="00352F46"/>
    <w:p w14:paraId="2D42D5B4" w14:textId="77777777" w:rsidR="0066620A" w:rsidRDefault="0066620A" w:rsidP="00C50F39"/>
    <w:p w14:paraId="780D2C6F" w14:textId="77777777" w:rsidR="0066620A" w:rsidRDefault="0066620A"/>
  </w:endnote>
  <w:endnote w:type="continuationSeparator" w:id="0">
    <w:p w14:paraId="2A2C19B8" w14:textId="77777777" w:rsidR="0066620A" w:rsidRDefault="0066620A" w:rsidP="00352F46">
      <w:r>
        <w:continuationSeparator/>
      </w:r>
    </w:p>
    <w:p w14:paraId="78E38367" w14:textId="77777777" w:rsidR="0066620A" w:rsidRDefault="0066620A" w:rsidP="00352F46"/>
    <w:p w14:paraId="4B350545" w14:textId="77777777" w:rsidR="0066620A" w:rsidRDefault="0066620A" w:rsidP="00C50F39"/>
    <w:p w14:paraId="4C1815D6" w14:textId="77777777" w:rsidR="0066620A" w:rsidRDefault="006662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F547EBD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0FB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F62D86" w14:textId="77777777" w:rsidR="0066620A" w:rsidRDefault="0066620A" w:rsidP="00352F46">
      <w:r>
        <w:separator/>
      </w:r>
    </w:p>
  </w:footnote>
  <w:footnote w:type="continuationSeparator" w:id="0">
    <w:p w14:paraId="51E43D56" w14:textId="77777777" w:rsidR="0066620A" w:rsidRDefault="0066620A" w:rsidP="00352F46">
      <w:r>
        <w:continuationSeparator/>
      </w:r>
    </w:p>
    <w:p w14:paraId="3C11E8B4" w14:textId="77777777" w:rsidR="0066620A" w:rsidRDefault="0066620A" w:rsidP="00352F46"/>
    <w:p w14:paraId="161920C7" w14:textId="77777777" w:rsidR="0066620A" w:rsidRDefault="0066620A" w:rsidP="00C50F39"/>
    <w:p w14:paraId="5D0B2E89" w14:textId="77777777" w:rsidR="0066620A" w:rsidRDefault="0066620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66620A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66620A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66620A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66620A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66620A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0FBD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C7809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C56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852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913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20A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2F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D5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066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5B7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B0E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2F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31FE606-FA32-4B86-9C9D-8AC65CC35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0</Pages>
  <Words>882</Words>
  <Characters>50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903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NOVO</cp:lastModifiedBy>
  <cp:revision>19</cp:revision>
  <cp:lastPrinted>2021-06-02T14:00:00Z</cp:lastPrinted>
  <dcterms:created xsi:type="dcterms:W3CDTF">2022-06-30T16:14:00Z</dcterms:created>
  <dcterms:modified xsi:type="dcterms:W3CDTF">2022-07-08T10:14:00Z</dcterms:modified>
</cp:coreProperties>
</file>